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098AC9" w14:textId="77777777" w:rsidR="00085065" w:rsidRDefault="002F5F9C" w:rsidP="00085065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data"/>
      <w:r>
        <w:pict w14:anchorId="43BFE96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085065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481E2439" w14:textId="77777777" w:rsidR="00085065" w:rsidRDefault="00085065" w:rsidP="00085065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47608B6E" w14:textId="77777777" w:rsidR="00085065" w:rsidRDefault="00085065" w:rsidP="00085065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5DD1C3F1" w14:textId="77777777" w:rsidR="00085065" w:rsidRDefault="00085065" w:rsidP="00085065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12</w:t>
      </w:r>
    </w:p>
    <w:p w14:paraId="309E7C0B" w14:textId="684A9FF5" w:rsidR="00085065" w:rsidRPr="00085065" w:rsidRDefault="00085065" w:rsidP="00085065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  <w:vertAlign w:val="superscript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Example 1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2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: 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Underachieving College Students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 –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 Standardized Residuals</w:t>
      </w:r>
    </w:p>
    <w:p w14:paraId="48DADE35" w14:textId="55AB8873" w:rsidR="00C12CE4" w:rsidRDefault="00000000">
      <w:pPr>
        <w:pStyle w:val="Heading2"/>
      </w:pPr>
      <w:r>
        <w:t>Reading in data:</w:t>
      </w:r>
    </w:p>
    <w:p w14:paraId="0F8B706C" w14:textId="77777777" w:rsidR="00C12CE4" w:rsidRDefault="00000000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AttributeTok"/>
        </w:rPr>
        <w:t>file=</w:t>
      </w:r>
      <w:r>
        <w:rPr>
          <w:rStyle w:val="StringTok"/>
        </w:rPr>
        <w:t>'https://raw.githubusercontent.com/artofstat/data/master/Chapter12/ga_student_survey.csv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data) </w:t>
      </w:r>
      <w:r>
        <w:rPr>
          <w:rStyle w:val="CommentTok"/>
        </w:rPr>
        <w:t># check column names</w:t>
      </w:r>
    </w:p>
    <w:p w14:paraId="7364988D" w14:textId="77777777" w:rsidR="00C12CE4" w:rsidRDefault="00000000">
      <w:pPr>
        <w:pStyle w:val="SourceCode"/>
      </w:pPr>
      <w:r>
        <w:rPr>
          <w:rStyle w:val="VerbatimChar"/>
        </w:rPr>
        <w:t xml:space="preserve">##  [1] "Height"          "Gender"          "Haircut"         "Job"            </w:t>
      </w:r>
      <w:r>
        <w:br/>
      </w:r>
      <w:r>
        <w:rPr>
          <w:rStyle w:val="VerbatimChar"/>
        </w:rPr>
        <w:t xml:space="preserve">##  [5] "Studytime"       "Smokecig"        "Dated"           "HSGPA"          </w:t>
      </w:r>
      <w:r>
        <w:br/>
      </w:r>
      <w:r>
        <w:rPr>
          <w:rStyle w:val="VerbatimChar"/>
        </w:rPr>
        <w:t xml:space="preserve">##  [9] "CGPA"            "HomeDist"        "BrowseInternet"  "WatchTV"        </w:t>
      </w:r>
      <w:r>
        <w:br/>
      </w:r>
      <w:r>
        <w:rPr>
          <w:rStyle w:val="VerbatimChar"/>
        </w:rPr>
        <w:t>## [13] "Exercise"        "ReadNewsP"       "Vegan"           "PoliticalDegree"</w:t>
      </w:r>
      <w:r>
        <w:br/>
      </w:r>
      <w:r>
        <w:rPr>
          <w:rStyle w:val="VerbatimChar"/>
        </w:rPr>
        <w:t>## [17] "PoliticalAff"</w:t>
      </w:r>
    </w:p>
    <w:p w14:paraId="753D57B3" w14:textId="77777777" w:rsidR="00C12CE4" w:rsidRDefault="00000000">
      <w:pPr>
        <w:pStyle w:val="Heading2"/>
      </w:pPr>
      <w:bookmarkStart w:id="1" w:name="fitting-regression-model"/>
      <w:bookmarkEnd w:id="0"/>
      <w:r>
        <w:t>Fitting regression model</w:t>
      </w:r>
    </w:p>
    <w:p w14:paraId="4D5A5F3E" w14:textId="77777777" w:rsidR="00C12CE4" w:rsidRDefault="00000000">
      <w:pPr>
        <w:pStyle w:val="SourceCode"/>
      </w:pPr>
      <w:r>
        <w:rPr>
          <w:rStyle w:val="NormalTok"/>
        </w:rPr>
        <w:t xml:space="preserve">lin.re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CGPA </w:t>
      </w:r>
      <w:r>
        <w:rPr>
          <w:rStyle w:val="SpecialCharTok"/>
        </w:rPr>
        <w:t>~</w:t>
      </w:r>
      <w:r>
        <w:rPr>
          <w:rStyle w:val="NormalTok"/>
        </w:rPr>
        <w:t xml:space="preserve"> HSGPA, </w:t>
      </w:r>
      <w:r>
        <w:rPr>
          <w:rStyle w:val="AttributeTok"/>
        </w:rPr>
        <w:t>data =</w:t>
      </w:r>
      <w:r>
        <w:rPr>
          <w:rStyle w:val="NormalTok"/>
        </w:rPr>
        <w:t xml:space="preserve"> data)</w:t>
      </w:r>
    </w:p>
    <w:p w14:paraId="1F04B90C" w14:textId="77777777" w:rsidR="00C12CE4" w:rsidRDefault="00000000">
      <w:pPr>
        <w:pStyle w:val="Heading2"/>
      </w:pPr>
      <w:bookmarkStart w:id="2" w:name="to-obtain-raw-residuals"/>
      <w:bookmarkEnd w:id="1"/>
      <w:r>
        <w:t>To obtain raw residuals</w:t>
      </w:r>
    </w:p>
    <w:p w14:paraId="133BCDF0" w14:textId="77777777" w:rsidR="00C12CE4" w:rsidRDefault="00000000">
      <w:pPr>
        <w:pStyle w:val="SourceCode"/>
      </w:pPr>
      <w:r>
        <w:rPr>
          <w:rStyle w:val="NormalTok"/>
        </w:rPr>
        <w:t xml:space="preserve">my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siduals</w:t>
      </w:r>
      <w:r>
        <w:rPr>
          <w:rStyle w:val="NormalTok"/>
        </w:rPr>
        <w:t>(lin.reg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myres)</w:t>
      </w:r>
    </w:p>
    <w:p w14:paraId="78583C16" w14:textId="77777777" w:rsidR="00C12CE4" w:rsidRDefault="00000000">
      <w:pPr>
        <w:pStyle w:val="SourceCode"/>
      </w:pPr>
      <w:r>
        <w:rPr>
          <w:rStyle w:val="VerbatimChar"/>
        </w:rPr>
        <w:t xml:space="preserve">##           1           2           3           4           5           6 </w:t>
      </w:r>
      <w:r>
        <w:br/>
      </w:r>
      <w:r>
        <w:rPr>
          <w:rStyle w:val="VerbatimChar"/>
        </w:rPr>
        <w:t>## -0.37392451 -0.47386048  0.49932659 -0.17392451  0.01715919  0.52193746</w:t>
      </w:r>
    </w:p>
    <w:p w14:paraId="6C061844" w14:textId="77777777" w:rsidR="00C12CE4" w:rsidRDefault="00000000">
      <w:pPr>
        <w:pStyle w:val="Heading2"/>
      </w:pPr>
      <w:bookmarkStart w:id="3" w:name="to-obtain-standardized-residuals"/>
      <w:bookmarkEnd w:id="2"/>
      <w:r>
        <w:t>To obtain standardized residuals</w:t>
      </w:r>
    </w:p>
    <w:p w14:paraId="40DDE7B5" w14:textId="77777777" w:rsidR="00C12CE4" w:rsidRDefault="00000000">
      <w:pPr>
        <w:pStyle w:val="SourceCode"/>
      </w:pPr>
      <w:r>
        <w:rPr>
          <w:rStyle w:val="NormalTok"/>
        </w:rPr>
        <w:t xml:space="preserve">mystd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standard</w:t>
      </w:r>
      <w:r>
        <w:rPr>
          <w:rStyle w:val="NormalTok"/>
        </w:rPr>
        <w:t>(lin.reg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mystdres)</w:t>
      </w:r>
    </w:p>
    <w:p w14:paraId="1C0EE01A" w14:textId="77777777" w:rsidR="00C12CE4" w:rsidRDefault="00000000">
      <w:pPr>
        <w:pStyle w:val="SourceCode"/>
      </w:pPr>
      <w:r>
        <w:rPr>
          <w:rStyle w:val="VerbatimChar"/>
        </w:rPr>
        <w:t xml:space="preserve">##          1          2          3          4          5          6 </w:t>
      </w:r>
      <w:r>
        <w:br/>
      </w:r>
      <w:r>
        <w:rPr>
          <w:rStyle w:val="VerbatimChar"/>
        </w:rPr>
        <w:t>## -1.1921565 -1.5092691  1.7105551 -0.5545109  0.0548887  1.7297650</w:t>
      </w:r>
      <w:bookmarkEnd w:id="3"/>
    </w:p>
    <w:sectPr w:rsidR="00C12CE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52CE36" w14:textId="77777777" w:rsidR="002F5F9C" w:rsidRDefault="002F5F9C">
      <w:pPr>
        <w:spacing w:after="0"/>
      </w:pPr>
      <w:r>
        <w:separator/>
      </w:r>
    </w:p>
  </w:endnote>
  <w:endnote w:type="continuationSeparator" w:id="0">
    <w:p w14:paraId="61E89DC3" w14:textId="77777777" w:rsidR="002F5F9C" w:rsidRDefault="002F5F9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E561FA" w14:textId="77777777" w:rsidR="002F5F9C" w:rsidRDefault="002F5F9C">
      <w:r>
        <w:separator/>
      </w:r>
    </w:p>
  </w:footnote>
  <w:footnote w:type="continuationSeparator" w:id="0">
    <w:p w14:paraId="6C5F59ED" w14:textId="77777777" w:rsidR="002F5F9C" w:rsidRDefault="002F5F9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CEC75D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408684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12CE4"/>
    <w:rsid w:val="00085065"/>
    <w:rsid w:val="002F5F9C"/>
    <w:rsid w:val="00C12CE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145717F4"/>
  <w15:docId w15:val="{5735EF21-D401-A44F-A2ED-FC6BE8D03C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83</Words>
  <Characters>1047</Characters>
  <Application>Microsoft Office Word</Application>
  <DocSecurity>0</DocSecurity>
  <Lines>8</Lines>
  <Paragraphs>2</Paragraphs>
  <ScaleCrop>false</ScaleCrop>
  <Company/>
  <LinksUpToDate>false</LinksUpToDate>
  <CharactersWithSpaces>1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2</cp:revision>
  <dcterms:created xsi:type="dcterms:W3CDTF">2022-07-20T13:34:00Z</dcterms:created>
  <dcterms:modified xsi:type="dcterms:W3CDTF">2022-07-20T1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20</vt:lpwstr>
  </property>
  <property fmtid="{D5CDD505-2E9C-101B-9397-08002B2CF9AE}" pid="3" name="output">
    <vt:lpwstr>word_document</vt:lpwstr>
  </property>
</Properties>
</file>